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6DB287" w14:textId="52F8F863" w:rsidR="00080043" w:rsidRPr="004134D9" w:rsidRDefault="00080043" w:rsidP="00C34007">
      <w:pPr>
        <w:pStyle w:val="Heading1"/>
        <w:jc w:val="center"/>
      </w:pPr>
      <w:r w:rsidRPr="004134D9">
        <w:t xml:space="preserve">Forms are available online at </w:t>
      </w:r>
      <w:hyperlink r:id="rId8" w:history="1">
        <w:r w:rsidRPr="004134D9">
          <w:rPr>
            <w:rStyle w:val="Hyperlink"/>
            <w:rFonts w:cs="Arial"/>
            <w:sz w:val="20"/>
            <w:szCs w:val="20"/>
          </w:rPr>
          <w:t>www.iabpf.org</w:t>
        </w:r>
      </w:hyperlink>
    </w:p>
    <w:p w14:paraId="2C669560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67D3D6B" w14:textId="61224FFA" w:rsidR="00080043" w:rsidRPr="00633D47" w:rsidRDefault="00080043" w:rsidP="00080043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>
        <w:rPr>
          <w:rFonts w:ascii="Arial" w:hAnsi="Arial" w:cs="Arial"/>
          <w:b/>
          <w:bCs/>
          <w:color w:val="FF0000"/>
          <w:sz w:val="20"/>
          <w:szCs w:val="20"/>
        </w:rPr>
        <w:t>N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ER Regional Treasurer or IABPFF Treasurer</w:t>
      </w:r>
    </w:p>
    <w:bookmarkStart w:id="0" w:name="_MON_1141068899"/>
    <w:bookmarkEnd w:id="0"/>
    <w:p w14:paraId="257077FA" w14:textId="25B8883D" w:rsidR="00D25CA1" w:rsidRDefault="00FB2BD4" w:rsidP="00D50924">
      <w:pPr>
        <w:pStyle w:val="Heading1"/>
        <w:rPr>
          <w:rFonts w:cs="Arial"/>
          <w:sz w:val="36"/>
          <w:szCs w:val="36"/>
        </w:rPr>
      </w:pPr>
      <w:r>
        <w:object w:dxaOrig="4126" w:dyaOrig="2294" w14:anchorId="6AC3FD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35pt;height:114.45pt" o:ole="">
            <v:imagedata r:id="rId9" o:title=""/>
          </v:shape>
          <o:OLEObject Type="Embed" ProgID="Word.Document.8" ShapeID="_x0000_i1025" DrawAspect="Content" ObjectID="_1818949574" r:id="rId10">
            <o:FieldCodes>\s</o:FieldCodes>
          </o:OLEObject>
        </w:object>
      </w:r>
      <w:r>
        <w:t xml:space="preserve"> </w:t>
      </w:r>
      <w:r w:rsidR="006B0147">
        <w:rPr>
          <w:noProof/>
        </w:rPr>
        <w:drawing>
          <wp:inline distT="0" distB="0" distL="0" distR="0" wp14:anchorId="7BEDE2F7" wp14:editId="702910F8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32FA1">
        <w:rPr>
          <w:rFonts w:cs="Arial"/>
          <w:sz w:val="36"/>
          <w:szCs w:val="36"/>
        </w:rPr>
        <w:t>SOUTH</w:t>
      </w:r>
      <w:r w:rsidR="006171E3">
        <w:rPr>
          <w:rFonts w:cs="Arial"/>
        </w:rPr>
        <w:t xml:space="preserve"> </w:t>
      </w:r>
      <w:r w:rsidR="00DC696B">
        <w:rPr>
          <w:rFonts w:cs="Arial"/>
          <w:sz w:val="36"/>
          <w:szCs w:val="36"/>
        </w:rPr>
        <w:t xml:space="preserve">WEST </w:t>
      </w:r>
      <w:r w:rsidR="006171E3" w:rsidRPr="000A3E35">
        <w:rPr>
          <w:rFonts w:cs="Arial"/>
          <w:sz w:val="36"/>
          <w:szCs w:val="36"/>
        </w:rPr>
        <w:t>REGION</w:t>
      </w:r>
    </w:p>
    <w:p w14:paraId="5EBCAD01" w14:textId="77777777" w:rsidR="006A5C8A" w:rsidRPr="009935CC" w:rsidRDefault="006A5C8A" w:rsidP="006171E3">
      <w:pPr>
        <w:jc w:val="center"/>
        <w:rPr>
          <w:rFonts w:ascii="Arial" w:hAnsi="Arial" w:cs="Arial"/>
          <w:sz w:val="22"/>
          <w:szCs w:val="14"/>
        </w:rPr>
      </w:pPr>
    </w:p>
    <w:p w14:paraId="36BEA4B8" w14:textId="70FC5D22" w:rsidR="005F2E25" w:rsidRPr="006A5C8A" w:rsidRDefault="00F607E2" w:rsidP="004D2ADF">
      <w:pPr>
        <w:jc w:val="center"/>
        <w:rPr>
          <w:b/>
          <w:bCs/>
          <w:color w:val="FF0000"/>
          <w:sz w:val="16"/>
          <w:szCs w:val="16"/>
        </w:rPr>
      </w:pPr>
      <w:r w:rsidRPr="006A5C8A">
        <w:rPr>
          <w:rFonts w:ascii="Arial" w:hAnsi="Arial" w:cs="Arial"/>
          <w:bCs/>
          <w:sz w:val="22"/>
          <w:szCs w:val="20"/>
        </w:rPr>
        <w:t>.</w:t>
      </w:r>
      <w:r w:rsidRPr="006A5C8A">
        <w:rPr>
          <w:rFonts w:ascii="Arial" w:hAnsi="Arial" w:cs="Arial"/>
          <w:sz w:val="22"/>
          <w:szCs w:val="20"/>
        </w:rPr>
        <w:t xml:space="preserve">    </w:t>
      </w:r>
      <w:r w:rsidR="005F2E25" w:rsidRPr="006A5C8A">
        <w:rPr>
          <w:b/>
          <w:bCs/>
          <w:color w:val="FF0000"/>
        </w:rPr>
        <w:t xml:space="preserve">DUES ARE DUE: January 1, </w:t>
      </w:r>
      <w:r w:rsidR="00061EC8">
        <w:rPr>
          <w:b/>
          <w:bCs/>
          <w:color w:val="FF0000"/>
        </w:rPr>
        <w:t>2026</w:t>
      </w:r>
    </w:p>
    <w:p w14:paraId="66B76A9D" w14:textId="4AC2094D" w:rsidR="00F607E2" w:rsidRPr="00984844" w:rsidRDefault="00F607E2" w:rsidP="00F607E2">
      <w:pPr>
        <w:ind w:left="720"/>
        <w:jc w:val="both"/>
        <w:rPr>
          <w:color w:val="FF0000"/>
          <w:sz w:val="28"/>
        </w:rPr>
      </w:pPr>
    </w:p>
    <w:p w14:paraId="52FA70ED" w14:textId="099CFBB7" w:rsidR="00911730" w:rsidRPr="00080043" w:rsidRDefault="00911730" w:rsidP="0091173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</w:t>
      </w:r>
      <w:r w:rsidR="009E0A66">
        <w:rPr>
          <w:sz w:val="28"/>
          <w:szCs w:val="28"/>
        </w:rPr>
        <w:t>SWR</w:t>
      </w:r>
      <w:r w:rsidRPr="00080043">
        <w:rPr>
          <w:sz w:val="28"/>
          <w:szCs w:val="28"/>
        </w:rPr>
        <w:t xml:space="preserve"> with the </w:t>
      </w:r>
      <w:r w:rsidR="00061EC8">
        <w:rPr>
          <w:b/>
          <w:sz w:val="28"/>
          <w:szCs w:val="28"/>
        </w:rPr>
        <w:t>2026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63D1A077" w14:textId="282B0D29" w:rsidR="00911730" w:rsidRPr="00080043" w:rsidRDefault="00911730" w:rsidP="00080043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7C05DAFB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07AEC2A7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566E30B2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5C4F0710" w14:textId="22878ED8" w:rsidR="00911730" w:rsidRPr="00080043" w:rsidRDefault="00061EC8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>
        <w:rPr>
          <w:sz w:val="28"/>
          <w:szCs w:val="28"/>
        </w:rPr>
        <w:t>2026</w:t>
      </w:r>
      <w:r w:rsidR="00D50924">
        <w:rPr>
          <w:sz w:val="28"/>
          <w:szCs w:val="28"/>
        </w:rPr>
        <w:t xml:space="preserve"> </w:t>
      </w:r>
      <w:r w:rsidR="00911730" w:rsidRPr="00080043">
        <w:rPr>
          <w:sz w:val="28"/>
          <w:szCs w:val="28"/>
        </w:rPr>
        <w:t xml:space="preserve">IABPFF Membership Roster Form </w:t>
      </w:r>
    </w:p>
    <w:p w14:paraId="5ECEC7F4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5FF42A1E" w14:textId="4FBF050A" w:rsidR="00BB629D" w:rsidRDefault="00911730" w:rsidP="00BB629D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080043">
        <w:rPr>
          <w:b/>
          <w:bCs/>
          <w:color w:val="00B050"/>
          <w:sz w:val="28"/>
          <w:szCs w:val="28"/>
        </w:rPr>
        <w:t xml:space="preserve">The </w:t>
      </w:r>
      <w:r w:rsidR="00061EC8">
        <w:rPr>
          <w:b/>
          <w:bCs/>
          <w:color w:val="00B050"/>
          <w:sz w:val="28"/>
          <w:szCs w:val="28"/>
        </w:rPr>
        <w:t>2026</w:t>
      </w:r>
      <w:r w:rsidRPr="00080043">
        <w:rPr>
          <w:b/>
          <w:bCs/>
          <w:color w:val="00B050"/>
          <w:sz w:val="28"/>
          <w:szCs w:val="28"/>
        </w:rPr>
        <w:t xml:space="preserve"> Dues Submittal Form, Excel Roster, and Copy of Payment shall be forwarded by email to: </w:t>
      </w:r>
    </w:p>
    <w:p w14:paraId="7E6584F0" w14:textId="77777777" w:rsidR="00BB629D" w:rsidRPr="00BB629D" w:rsidRDefault="00BB629D" w:rsidP="00BB629D">
      <w:pPr>
        <w:ind w:left="1800"/>
        <w:rPr>
          <w:b/>
          <w:bCs/>
          <w:color w:val="00B050"/>
          <w:sz w:val="28"/>
          <w:szCs w:val="28"/>
        </w:rPr>
      </w:pPr>
    </w:p>
    <w:p w14:paraId="0A21FFA9" w14:textId="7EDCD211" w:rsidR="00733505" w:rsidRDefault="00911730" w:rsidP="00BB629D">
      <w:pPr>
        <w:ind w:left="1800"/>
        <w:rPr>
          <w:bCs/>
          <w:sz w:val="28"/>
          <w:szCs w:val="28"/>
        </w:rPr>
      </w:pPr>
      <w:r w:rsidRPr="00BB629D">
        <w:rPr>
          <w:sz w:val="28"/>
          <w:szCs w:val="28"/>
        </w:rPr>
        <w:t xml:space="preserve">A) </w:t>
      </w:r>
      <w:r w:rsidR="00A01D53">
        <w:rPr>
          <w:bCs/>
          <w:sz w:val="28"/>
          <w:szCs w:val="28"/>
        </w:rPr>
        <w:t xml:space="preserve">SWR </w:t>
      </w:r>
      <w:r w:rsidR="005440A4">
        <w:rPr>
          <w:bCs/>
          <w:sz w:val="28"/>
          <w:szCs w:val="28"/>
        </w:rPr>
        <w:t>Treasurer L</w:t>
      </w:r>
      <w:r w:rsidR="00410370">
        <w:rPr>
          <w:bCs/>
          <w:sz w:val="28"/>
          <w:szCs w:val="28"/>
        </w:rPr>
        <w:t xml:space="preserve">ionel </w:t>
      </w:r>
      <w:r w:rsidR="005440A4">
        <w:rPr>
          <w:bCs/>
          <w:sz w:val="28"/>
          <w:szCs w:val="28"/>
        </w:rPr>
        <w:t>Newby</w:t>
      </w:r>
      <w:r w:rsidR="00160AC0">
        <w:rPr>
          <w:bCs/>
          <w:sz w:val="28"/>
          <w:szCs w:val="28"/>
        </w:rPr>
        <w:t xml:space="preserve">: </w:t>
      </w:r>
      <w:hyperlink r:id="rId12" w:history="1">
        <w:r w:rsidR="00733505" w:rsidRPr="00362799">
          <w:rPr>
            <w:rStyle w:val="Hyperlink"/>
            <w:bCs/>
            <w:sz w:val="28"/>
            <w:szCs w:val="28"/>
          </w:rPr>
          <w:t>iabpffswr@gmail.com</w:t>
        </w:r>
      </w:hyperlink>
    </w:p>
    <w:p w14:paraId="1C72A8C2" w14:textId="15FBC50A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13" w:history="1">
        <w:r w:rsidR="004555AF" w:rsidRPr="002620F7">
          <w:rPr>
            <w:rStyle w:val="Hyperlink"/>
            <w:b/>
            <w:bCs/>
            <w:sz w:val="28"/>
            <w:szCs w:val="28"/>
          </w:rPr>
          <w:t>gsistare@iabpf.org</w:t>
        </w:r>
      </w:hyperlink>
    </w:p>
    <w:p w14:paraId="204984DF" w14:textId="610D729C" w:rsidR="004B4411" w:rsidRPr="00061EC8" w:rsidRDefault="00911730" w:rsidP="004B4411">
      <w:pPr>
        <w:ind w:left="1800"/>
        <w:rPr>
          <w:b/>
          <w:bCs/>
          <w:color w:val="EE0000"/>
          <w:sz w:val="28"/>
          <w:szCs w:val="28"/>
        </w:rPr>
      </w:pPr>
      <w:r w:rsidRPr="00080043">
        <w:rPr>
          <w:sz w:val="28"/>
          <w:szCs w:val="28"/>
        </w:rPr>
        <w:t xml:space="preserve">C) </w:t>
      </w:r>
      <w:r w:rsidR="00D50924" w:rsidRPr="00061EC8">
        <w:rPr>
          <w:rFonts w:ascii="Arial" w:hAnsi="Arial" w:cs="Arial"/>
          <w:b/>
          <w:bCs/>
          <w:color w:val="EE0000"/>
          <w:sz w:val="28"/>
          <w:szCs w:val="28"/>
        </w:rPr>
        <w:t xml:space="preserve">Financial Secretary </w:t>
      </w:r>
      <w:r w:rsidR="00061EC8" w:rsidRPr="00061EC8">
        <w:rPr>
          <w:rFonts w:ascii="Arial" w:hAnsi="Arial" w:cs="Arial"/>
          <w:b/>
          <w:bCs/>
          <w:color w:val="EE0000"/>
          <w:sz w:val="28"/>
          <w:szCs w:val="28"/>
        </w:rPr>
        <w:t>Vacant</w:t>
      </w:r>
    </w:p>
    <w:p w14:paraId="0296E62F" w14:textId="3F7B28E4" w:rsidR="00F607E2" w:rsidRPr="00061EC8" w:rsidRDefault="00F607E2" w:rsidP="004B4411">
      <w:pPr>
        <w:ind w:left="1800"/>
        <w:rPr>
          <w:b/>
          <w:bCs/>
          <w:color w:val="EE0000"/>
          <w:sz w:val="28"/>
          <w:szCs w:val="28"/>
        </w:rPr>
      </w:pPr>
    </w:p>
    <w:p w14:paraId="12BA4AB7" w14:textId="77777777" w:rsidR="003F37EB" w:rsidRPr="00080043" w:rsidRDefault="003F37EB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0FD0FFF0" w14:textId="77777777" w:rsidR="003F37EB" w:rsidRPr="00080043" w:rsidRDefault="003F37EB" w:rsidP="003F37EB">
      <w:pPr>
        <w:ind w:left="720"/>
        <w:rPr>
          <w:b/>
          <w:bCs/>
          <w:sz w:val="28"/>
          <w:szCs w:val="28"/>
        </w:rPr>
      </w:pPr>
    </w:p>
    <w:p w14:paraId="5FF7492A" w14:textId="644C449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2CBECC31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2EAC37E9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1FE9C3C2" w14:textId="4974B310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 xml:space="preserve">All dues are due </w:t>
      </w:r>
      <w:r w:rsidRPr="00D50924">
        <w:rPr>
          <w:b/>
          <w:bCs/>
          <w:color w:val="FF0000"/>
          <w:sz w:val="28"/>
          <w:szCs w:val="28"/>
        </w:rPr>
        <w:t xml:space="preserve">January 1, </w:t>
      </w:r>
      <w:r w:rsidR="00061EC8">
        <w:rPr>
          <w:b/>
          <w:bCs/>
          <w:color w:val="FF0000"/>
          <w:sz w:val="28"/>
          <w:szCs w:val="28"/>
        </w:rPr>
        <w:t>2026</w:t>
      </w:r>
      <w:r w:rsidRPr="00080043">
        <w:rPr>
          <w:sz w:val="28"/>
          <w:szCs w:val="28"/>
        </w:rPr>
        <w:t xml:space="preserve">; a 10% late fee shall be included for payments received after </w:t>
      </w:r>
      <w:r w:rsidR="00287BA9" w:rsidRPr="00D50924">
        <w:rPr>
          <w:b/>
          <w:bCs/>
          <w:color w:val="FF0000"/>
          <w:sz w:val="28"/>
          <w:szCs w:val="28"/>
        </w:rPr>
        <w:t xml:space="preserve">March </w:t>
      </w:r>
      <w:r w:rsidRPr="00D50924">
        <w:rPr>
          <w:b/>
          <w:bCs/>
          <w:color w:val="FF0000"/>
          <w:sz w:val="28"/>
          <w:szCs w:val="28"/>
        </w:rPr>
        <w:t xml:space="preserve">1, </w:t>
      </w:r>
      <w:r w:rsidR="00061EC8">
        <w:rPr>
          <w:b/>
          <w:bCs/>
          <w:color w:val="FF0000"/>
          <w:sz w:val="28"/>
          <w:szCs w:val="28"/>
        </w:rPr>
        <w:t>2026</w:t>
      </w:r>
      <w:r w:rsidRPr="00080043">
        <w:rPr>
          <w:sz w:val="28"/>
          <w:szCs w:val="28"/>
        </w:rPr>
        <w:t>.</w:t>
      </w:r>
    </w:p>
    <w:p w14:paraId="2609C727" w14:textId="4E8C3072" w:rsidR="00F607E2" w:rsidRPr="00080043" w:rsidRDefault="008321D5" w:rsidP="00F607E2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</w:t>
      </w:r>
      <w:r w:rsidR="00A7700C">
        <w:rPr>
          <w:b/>
          <w:sz w:val="28"/>
          <w:szCs w:val="28"/>
        </w:rPr>
        <w:t>30.00</w:t>
      </w:r>
      <w:r w:rsidRPr="00080043">
        <w:rPr>
          <w:sz w:val="28"/>
          <w:szCs w:val="28"/>
        </w:rPr>
        <w:t xml:space="preserve"> </w:t>
      </w:r>
      <w:r w:rsidR="00BF0FA7">
        <w:rPr>
          <w:sz w:val="28"/>
          <w:szCs w:val="28"/>
        </w:rPr>
        <w:t xml:space="preserve">per </w:t>
      </w:r>
      <w:r w:rsidR="00A7700C">
        <w:rPr>
          <w:sz w:val="28"/>
          <w:szCs w:val="28"/>
        </w:rPr>
        <w:t>member</w:t>
      </w:r>
      <w:r w:rsidR="00BF0FA7">
        <w:rPr>
          <w:sz w:val="28"/>
          <w:szCs w:val="28"/>
        </w:rPr>
        <w:t xml:space="preserve"> </w:t>
      </w:r>
      <w:r w:rsidR="00A7700C">
        <w:rPr>
          <w:sz w:val="28"/>
          <w:szCs w:val="28"/>
        </w:rPr>
        <w:t>SWR</w:t>
      </w:r>
      <w:r w:rsidRPr="00080043">
        <w:rPr>
          <w:sz w:val="28"/>
          <w:szCs w:val="28"/>
        </w:rPr>
        <w:t xml:space="preserve"> dues</w:t>
      </w:r>
      <w:r w:rsidR="00F607E2" w:rsidRPr="00080043">
        <w:rPr>
          <w:sz w:val="28"/>
          <w:szCs w:val="28"/>
        </w:rPr>
        <w:t xml:space="preserve">             </w:t>
      </w:r>
    </w:p>
    <w:p w14:paraId="6029DA3D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40A64368" w14:textId="77777777" w:rsidR="00F607E2" w:rsidRPr="00080043" w:rsidRDefault="00F607E2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17F470A2" w14:textId="77777777" w:rsidR="00080043" w:rsidRDefault="00080043" w:rsidP="000A3E35">
      <w:pPr>
        <w:ind w:left="720"/>
        <w:jc w:val="center"/>
        <w:rPr>
          <w:sz w:val="28"/>
          <w:szCs w:val="28"/>
        </w:rPr>
      </w:pPr>
    </w:p>
    <w:p w14:paraId="14957379" w14:textId="77777777" w:rsidR="00DA6BF0" w:rsidRPr="009E0A66" w:rsidRDefault="00DA6BF0" w:rsidP="00DA6BF0">
      <w:pPr>
        <w:ind w:left="720"/>
        <w:jc w:val="center"/>
      </w:pPr>
      <w:r w:rsidRPr="009E0A66">
        <w:t>SWR TREASURER</w:t>
      </w:r>
    </w:p>
    <w:p w14:paraId="447BB4A2" w14:textId="77777777" w:rsidR="00DA6BF0" w:rsidRPr="009E0A66" w:rsidRDefault="00DA6BF0" w:rsidP="00DA6BF0">
      <w:pPr>
        <w:ind w:left="720"/>
        <w:jc w:val="center"/>
      </w:pPr>
      <w:r w:rsidRPr="009E0A66">
        <w:t>LIONEL NEWBY</w:t>
      </w:r>
    </w:p>
    <w:p w14:paraId="58CD9639" w14:textId="77777777" w:rsidR="00DA6BF0" w:rsidRPr="009E0A66" w:rsidRDefault="00DA6BF0" w:rsidP="00DA6BF0">
      <w:pPr>
        <w:ind w:left="720"/>
        <w:jc w:val="center"/>
      </w:pPr>
      <w:r w:rsidRPr="009E0A66">
        <w:t>PO BOX 751453</w:t>
      </w:r>
    </w:p>
    <w:p w14:paraId="0CC7DF08" w14:textId="0A0B6D97" w:rsidR="00FB2BD4" w:rsidRPr="009E0A66" w:rsidRDefault="00DA6BF0" w:rsidP="00664722">
      <w:pPr>
        <w:ind w:left="720"/>
        <w:jc w:val="center"/>
        <w:rPr>
          <w:spacing w:val="-3"/>
        </w:rPr>
      </w:pPr>
      <w:r w:rsidRPr="009E0A66">
        <w:rPr>
          <w:spacing w:val="-3"/>
        </w:rPr>
        <w:t xml:space="preserve">LAS VEGAS, NV </w:t>
      </w:r>
      <w:r w:rsidR="009E0A66" w:rsidRPr="009E0A66">
        <w:rPr>
          <w:spacing w:val="-3"/>
        </w:rPr>
        <w:t>89136</w:t>
      </w:r>
    </w:p>
    <w:sectPr w:rsidR="00FB2BD4" w:rsidRPr="009E0A66" w:rsidSect="00D942ED">
      <w:footerReference w:type="default" r:id="rId14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0C2FD8" w14:textId="77777777" w:rsidR="00BC3976" w:rsidRDefault="00BC3976">
      <w:r>
        <w:separator/>
      </w:r>
    </w:p>
  </w:endnote>
  <w:endnote w:type="continuationSeparator" w:id="0">
    <w:p w14:paraId="74AEDE43" w14:textId="77777777" w:rsidR="00BC3976" w:rsidRDefault="00BC39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D4C4AD" w14:textId="77777777" w:rsidR="00FB2BD4" w:rsidRDefault="00FB2BD4">
    <w:pPr>
      <w:pStyle w:val="Footer"/>
      <w:jc w:val="center"/>
      <w:rPr>
        <w:b/>
        <w:bCs/>
        <w:sz w:val="20"/>
      </w:rPr>
    </w:pPr>
  </w:p>
  <w:p w14:paraId="1F89DE5E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7247480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DD1102" w14:textId="77777777" w:rsidR="00BC3976" w:rsidRDefault="00BC3976">
      <w:r>
        <w:separator/>
      </w:r>
    </w:p>
  </w:footnote>
  <w:footnote w:type="continuationSeparator" w:id="0">
    <w:p w14:paraId="330C9424" w14:textId="77777777" w:rsidR="00BC3976" w:rsidRDefault="00BC39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 w16cid:durableId="2063091308">
    <w:abstractNumId w:val="1"/>
  </w:num>
  <w:num w:numId="2" w16cid:durableId="643394788">
    <w:abstractNumId w:val="2"/>
  </w:num>
  <w:num w:numId="3" w16cid:durableId="12204821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GzMLEwNTe1tDRV0lEKTi0uzszPAykwqwUAqtekwywAAAA="/>
  </w:docVars>
  <w:rsids>
    <w:rsidRoot w:val="00767AAC"/>
    <w:rsid w:val="0001505F"/>
    <w:rsid w:val="000156E0"/>
    <w:rsid w:val="00032FA1"/>
    <w:rsid w:val="00061EC8"/>
    <w:rsid w:val="00080043"/>
    <w:rsid w:val="00095816"/>
    <w:rsid w:val="000A3E35"/>
    <w:rsid w:val="000B7BAD"/>
    <w:rsid w:val="000F7A75"/>
    <w:rsid w:val="00104F59"/>
    <w:rsid w:val="00160AC0"/>
    <w:rsid w:val="00163F54"/>
    <w:rsid w:val="001715AC"/>
    <w:rsid w:val="00181AE9"/>
    <w:rsid w:val="001B6DFC"/>
    <w:rsid w:val="001E35AA"/>
    <w:rsid w:val="001F1C61"/>
    <w:rsid w:val="00257F36"/>
    <w:rsid w:val="00287BA9"/>
    <w:rsid w:val="00294349"/>
    <w:rsid w:val="002C57AC"/>
    <w:rsid w:val="002D4B07"/>
    <w:rsid w:val="002F41F5"/>
    <w:rsid w:val="00317249"/>
    <w:rsid w:val="003301C9"/>
    <w:rsid w:val="0035622A"/>
    <w:rsid w:val="003711E7"/>
    <w:rsid w:val="003B4472"/>
    <w:rsid w:val="003F37EB"/>
    <w:rsid w:val="00410370"/>
    <w:rsid w:val="00432EB5"/>
    <w:rsid w:val="004403F0"/>
    <w:rsid w:val="00447DC8"/>
    <w:rsid w:val="004555AF"/>
    <w:rsid w:val="00494B07"/>
    <w:rsid w:val="004A302E"/>
    <w:rsid w:val="004B4411"/>
    <w:rsid w:val="004C1C1D"/>
    <w:rsid w:val="004C7680"/>
    <w:rsid w:val="004D2ADF"/>
    <w:rsid w:val="00510467"/>
    <w:rsid w:val="005440A4"/>
    <w:rsid w:val="0054493B"/>
    <w:rsid w:val="0055000C"/>
    <w:rsid w:val="00556954"/>
    <w:rsid w:val="005619EE"/>
    <w:rsid w:val="0056351A"/>
    <w:rsid w:val="00595977"/>
    <w:rsid w:val="005F2E25"/>
    <w:rsid w:val="00612D61"/>
    <w:rsid w:val="006171E3"/>
    <w:rsid w:val="006232A7"/>
    <w:rsid w:val="006330C2"/>
    <w:rsid w:val="00637583"/>
    <w:rsid w:val="00642FC4"/>
    <w:rsid w:val="00644D30"/>
    <w:rsid w:val="00650AF0"/>
    <w:rsid w:val="00653C7C"/>
    <w:rsid w:val="00664722"/>
    <w:rsid w:val="006A5C8A"/>
    <w:rsid w:val="006B0147"/>
    <w:rsid w:val="00733505"/>
    <w:rsid w:val="00735446"/>
    <w:rsid w:val="00755243"/>
    <w:rsid w:val="00767AAC"/>
    <w:rsid w:val="00792F06"/>
    <w:rsid w:val="007B1E57"/>
    <w:rsid w:val="007F6BDE"/>
    <w:rsid w:val="00813389"/>
    <w:rsid w:val="00822AB5"/>
    <w:rsid w:val="008321D5"/>
    <w:rsid w:val="00871896"/>
    <w:rsid w:val="008744A6"/>
    <w:rsid w:val="00883EEB"/>
    <w:rsid w:val="008945D6"/>
    <w:rsid w:val="008E4679"/>
    <w:rsid w:val="008F5A17"/>
    <w:rsid w:val="00911730"/>
    <w:rsid w:val="009170C6"/>
    <w:rsid w:val="009356FB"/>
    <w:rsid w:val="00967667"/>
    <w:rsid w:val="00975C57"/>
    <w:rsid w:val="00984844"/>
    <w:rsid w:val="009935CC"/>
    <w:rsid w:val="009E0A66"/>
    <w:rsid w:val="00A01D53"/>
    <w:rsid w:val="00A247C2"/>
    <w:rsid w:val="00A33051"/>
    <w:rsid w:val="00A37F52"/>
    <w:rsid w:val="00A465CF"/>
    <w:rsid w:val="00A52A37"/>
    <w:rsid w:val="00A60033"/>
    <w:rsid w:val="00A64AC3"/>
    <w:rsid w:val="00A7700C"/>
    <w:rsid w:val="00AD49AA"/>
    <w:rsid w:val="00AE5DA2"/>
    <w:rsid w:val="00AF5CEA"/>
    <w:rsid w:val="00B16C23"/>
    <w:rsid w:val="00B422E6"/>
    <w:rsid w:val="00B74530"/>
    <w:rsid w:val="00B81409"/>
    <w:rsid w:val="00B84D1E"/>
    <w:rsid w:val="00BB629D"/>
    <w:rsid w:val="00BC3976"/>
    <w:rsid w:val="00BF0FA7"/>
    <w:rsid w:val="00BF6EAB"/>
    <w:rsid w:val="00C34007"/>
    <w:rsid w:val="00C4154F"/>
    <w:rsid w:val="00CD0107"/>
    <w:rsid w:val="00CF72BE"/>
    <w:rsid w:val="00D10397"/>
    <w:rsid w:val="00D129AA"/>
    <w:rsid w:val="00D25CA1"/>
    <w:rsid w:val="00D50924"/>
    <w:rsid w:val="00D602B3"/>
    <w:rsid w:val="00D84BA8"/>
    <w:rsid w:val="00D942ED"/>
    <w:rsid w:val="00DA6BF0"/>
    <w:rsid w:val="00DB4DBD"/>
    <w:rsid w:val="00DC696B"/>
    <w:rsid w:val="00E02C36"/>
    <w:rsid w:val="00E26369"/>
    <w:rsid w:val="00E3557B"/>
    <w:rsid w:val="00EB4F78"/>
    <w:rsid w:val="00EE4086"/>
    <w:rsid w:val="00F14176"/>
    <w:rsid w:val="00F1633E"/>
    <w:rsid w:val="00F607E2"/>
    <w:rsid w:val="00F614A8"/>
    <w:rsid w:val="00F92569"/>
    <w:rsid w:val="00FB2BD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D37F50"/>
  <w15:docId w15:val="{62854127-60C2-4256-856A-18004882B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F3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6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p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abpffswr@gmail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0AC50D-AF14-41F6-A32C-66934191F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263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ynthia Wright</dc:creator>
  <cp:lastModifiedBy>Gwendolyn SISTARE</cp:lastModifiedBy>
  <cp:revision>2</cp:revision>
  <cp:lastPrinted>2016-11-03T05:32:00Z</cp:lastPrinted>
  <dcterms:created xsi:type="dcterms:W3CDTF">2025-09-09T23:00:00Z</dcterms:created>
  <dcterms:modified xsi:type="dcterms:W3CDTF">2025-09-09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